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38232" w14:textId="1E4D3558" w:rsidR="00D068DF" w:rsidRDefault="00D068DF" w:rsidP="00534BC2">
      <w:pPr>
        <w:spacing w:after="0" w:line="240" w:lineRule="auto"/>
        <w:jc w:val="center"/>
        <w:rPr>
          <w:rFonts w:asciiTheme="majorHAnsi" w:hAnsiTheme="majorHAnsi" w:cstheme="majorHAnsi"/>
          <w:b/>
          <w:bCs/>
          <w:sz w:val="44"/>
          <w:szCs w:val="44"/>
          <w:u w:val="single"/>
          <w:shd w:val="clear" w:color="auto" w:fill="FFFFFF"/>
        </w:rPr>
      </w:pPr>
    </w:p>
    <w:p w14:paraId="2F344C7B" w14:textId="53D8834E" w:rsidR="005E672F" w:rsidRDefault="005E672F" w:rsidP="00534BC2">
      <w:pPr>
        <w:spacing w:after="0" w:line="240" w:lineRule="auto"/>
        <w:jc w:val="both"/>
        <w:rPr>
          <w:rFonts w:cstheme="minorHAnsi"/>
        </w:rPr>
      </w:pPr>
    </w:p>
    <w:p w14:paraId="1579F899" w14:textId="022A6EE7" w:rsidR="00D068DF" w:rsidRDefault="00D068DF" w:rsidP="00534BC2">
      <w:pPr>
        <w:spacing w:after="0" w:line="240" w:lineRule="auto"/>
        <w:jc w:val="both"/>
        <w:rPr>
          <w:rFonts w:cstheme="minorHAnsi"/>
        </w:rPr>
      </w:pPr>
    </w:p>
    <w:p w14:paraId="31D66538" w14:textId="049BB6C6" w:rsidR="00D068DF" w:rsidRDefault="00E83ED9" w:rsidP="00534BC2">
      <w:pPr>
        <w:spacing w:after="0" w:line="240" w:lineRule="auto"/>
        <w:jc w:val="both"/>
        <w:rPr>
          <w:rFonts w:cstheme="minorHAnsi"/>
        </w:rPr>
      </w:pPr>
      <w:r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DA24F4" wp14:editId="16F06AB7">
                <wp:simplePos x="0" y="0"/>
                <wp:positionH relativeFrom="column">
                  <wp:posOffset>1883229</wp:posOffset>
                </wp:positionH>
                <wp:positionV relativeFrom="paragraph">
                  <wp:posOffset>123553</wp:posOffset>
                </wp:positionV>
                <wp:extent cx="1382485" cy="434975"/>
                <wp:effectExtent l="0" t="0" r="27305" b="222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2485" cy="434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8B3380" w14:textId="29B32D58" w:rsidR="008F08E2" w:rsidRPr="00A67342" w:rsidRDefault="008F08E2" w:rsidP="009440FE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67342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TSIM TSHI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DA24F4" id="Rectangle 10" o:spid="_x0000_s1026" style="position:absolute;left:0;text-align:left;margin-left:148.3pt;margin-top:9.75pt;width:108.85pt;height:3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" fillcolor="white [3212]" strokecolor="white [3212]" strokeweight="1pt">
                <v:textbox>
                  <w:txbxContent>
                    <w:p w14:paraId="7E8B3380" w14:textId="29B32D58" w:rsidR="008F08E2" w:rsidRPr="00A67342" w:rsidRDefault="008F08E2" w:rsidP="009440FE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A67342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TSIM TSHIAB</w:t>
                      </w:r>
                    </w:p>
                  </w:txbxContent>
                </v:textbox>
              </v:rect>
            </w:pict>
          </mc:Fallback>
        </mc:AlternateContent>
      </w:r>
      <w:r w:rsidR="00A67342"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28C06E" wp14:editId="4528F189">
                <wp:simplePos x="0" y="0"/>
                <wp:positionH relativeFrom="column">
                  <wp:posOffset>3374571</wp:posOffset>
                </wp:positionH>
                <wp:positionV relativeFrom="paragraph">
                  <wp:posOffset>112667</wp:posOffset>
                </wp:positionV>
                <wp:extent cx="2547620" cy="434975"/>
                <wp:effectExtent l="0" t="0" r="2413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7620" cy="434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4BE03" w14:textId="30B05359" w:rsidR="00A67342" w:rsidRPr="00A67342" w:rsidRDefault="00A67342" w:rsidP="009440FE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THOOJ NYIAJ</w:t>
                            </w:r>
                            <w:r w:rsidR="009200A5" w:rsidRPr="009200A5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200A5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LUB C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28C06E" id="Rectangle 11" o:spid="_x0000_s1027" style="position:absolute;left:0;text-align:left;margin-left:265.7pt;margin-top:8.85pt;width:200.6pt;height:3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" fillcolor="white [3212]" strokecolor="white [3212]" strokeweight="1pt">
                <v:textbox>
                  <w:txbxContent>
                    <w:p w14:paraId="25B4BE03" w14:textId="30B05359" w:rsidR="00A67342" w:rsidRPr="00A67342" w:rsidRDefault="00A67342" w:rsidP="009440FE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THOOJ NYIAJ</w:t>
                      </w:r>
                      <w:r w:rsidR="009200A5" w:rsidRPr="009200A5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9200A5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LUB CIM</w:t>
                      </w:r>
                    </w:p>
                  </w:txbxContent>
                </v:textbox>
              </v:rect>
            </w:pict>
          </mc:Fallback>
        </mc:AlternateContent>
      </w:r>
      <w:r w:rsidR="009440FE"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CEC6EEE" wp14:editId="643D03B3">
                <wp:simplePos x="0" y="0"/>
                <wp:positionH relativeFrom="column">
                  <wp:posOffset>381000</wp:posOffset>
                </wp:positionH>
                <wp:positionV relativeFrom="paragraph">
                  <wp:posOffset>112668</wp:posOffset>
                </wp:positionV>
                <wp:extent cx="1393009" cy="413204"/>
                <wp:effectExtent l="0" t="0" r="1714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3009" cy="4132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FC9DC2" w14:textId="31A937F9" w:rsidR="009440FE" w:rsidRPr="00B00453" w:rsidRDefault="009440FE" w:rsidP="00B00453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B00453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ROV TI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C6EEE" id="Rectangle 1" o:spid="_x0000_s1028" style="position:absolute;left:0;text-align:left;margin-left:30pt;margin-top:8.85pt;width:109.7pt;height:32.5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" fillcolor="white [3212]" strokecolor="white [3212]" strokeweight="1pt">
                <v:textbox>
                  <w:txbxContent>
                    <w:p w14:paraId="46FC9DC2" w14:textId="31A937F9" w:rsidR="009440FE" w:rsidRPr="00B00453" w:rsidRDefault="009440FE" w:rsidP="00B00453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B00453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ROV TIV</w:t>
                      </w:r>
                    </w:p>
                  </w:txbxContent>
                </v:textbox>
              </v:rect>
            </w:pict>
          </mc:Fallback>
        </mc:AlternateContent>
      </w:r>
      <w:r w:rsidR="006554AF">
        <w:rPr>
          <w:rFonts w:asciiTheme="majorHAnsi" w:hAnsiTheme="majorHAnsi" w:cstheme="majorHAnsi"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907C46C" wp14:editId="1BD24EBD">
            <wp:simplePos x="0" y="0"/>
            <wp:positionH relativeFrom="margin">
              <wp:align>center</wp:align>
            </wp:positionH>
            <wp:positionV relativeFrom="paragraph">
              <wp:posOffset>18453</wp:posOffset>
            </wp:positionV>
            <wp:extent cx="5443220" cy="628650"/>
            <wp:effectExtent l="0" t="0" r="508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22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ACB9D" w14:textId="63BB805C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57A85DC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699C92C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FB0F628" w14:textId="77777777" w:rsidR="00CF5D24" w:rsidRDefault="00CF5D24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DE2FDB3" w14:textId="4E65A662" w:rsidR="000963EE" w:rsidRPr="00D068DF" w:rsidRDefault="000E6CD8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Lub hom phiaj ntawm Kev Rov </w:t>
      </w:r>
      <w:r w:rsidR="003B361A">
        <w:rPr>
          <w:rFonts w:cstheme="minorHAnsi"/>
          <w:sz w:val="24"/>
          <w:szCs w:val="24"/>
        </w:rPr>
        <w:t>Tiv</w:t>
      </w:r>
      <w:r w:rsidRPr="00D068DF">
        <w:rPr>
          <w:rFonts w:cstheme="minorHAnsi"/>
          <w:sz w:val="24"/>
          <w:szCs w:val="24"/>
        </w:rPr>
        <w:t>-</w:t>
      </w:r>
      <w:r w:rsidR="003B361A">
        <w:rPr>
          <w:rFonts w:cstheme="minorHAnsi"/>
          <w:sz w:val="24"/>
          <w:szCs w:val="24"/>
        </w:rPr>
        <w:t>Tsim Tshiab</w:t>
      </w:r>
      <w:r w:rsidRPr="00D068DF">
        <w:rPr>
          <w:rFonts w:cstheme="minorHAnsi"/>
          <w:sz w:val="24"/>
          <w:szCs w:val="24"/>
        </w:rPr>
        <w:t>-</w:t>
      </w:r>
      <w:r w:rsidR="009200A5" w:rsidRPr="009200A5">
        <w:rPr>
          <w:rFonts w:cstheme="minorHAnsi"/>
          <w:sz w:val="24"/>
          <w:szCs w:val="24"/>
        </w:rPr>
        <w:t xml:space="preserve"> </w:t>
      </w:r>
      <w:r w:rsidR="009200A5">
        <w:rPr>
          <w:rFonts w:cstheme="minorHAnsi"/>
          <w:sz w:val="24"/>
          <w:szCs w:val="24"/>
        </w:rPr>
        <w:t>Thooj nyiaj</w:t>
      </w:r>
      <w:r w:rsidR="009200A5" w:rsidRPr="00D068DF">
        <w:rPr>
          <w:rFonts w:cstheme="minorHAnsi"/>
          <w:sz w:val="24"/>
          <w:szCs w:val="24"/>
        </w:rPr>
        <w:t xml:space="preserve"> </w:t>
      </w:r>
      <w:r w:rsidR="003B361A">
        <w:rPr>
          <w:rFonts w:cstheme="minorHAnsi"/>
          <w:sz w:val="24"/>
          <w:szCs w:val="24"/>
        </w:rPr>
        <w:t>Lub Cim</w:t>
      </w:r>
      <w:r w:rsidR="00BB02B3" w:rsidRPr="00BB02B3">
        <w:rPr>
          <w:rFonts w:cstheme="minorHAnsi"/>
          <w:sz w:val="24"/>
          <w:szCs w:val="24"/>
        </w:rPr>
        <w:t xml:space="preserve"> </w:t>
      </w:r>
      <w:r w:rsidRPr="00D068DF">
        <w:rPr>
          <w:rFonts w:cstheme="minorHAnsi"/>
          <w:sz w:val="24"/>
          <w:szCs w:val="24"/>
        </w:rPr>
        <w:t>(</w:t>
      </w:r>
      <w:r w:rsidR="003B361A">
        <w:rPr>
          <w:rFonts w:cstheme="minorHAnsi"/>
          <w:sz w:val="24"/>
          <w:szCs w:val="24"/>
        </w:rPr>
        <w:t>Restore-Rebuild-Reimagine</w:t>
      </w:r>
      <w:r w:rsidRPr="00D068DF">
        <w:rPr>
          <w:rFonts w:cstheme="minorHAnsi"/>
          <w:sz w:val="24"/>
          <w:szCs w:val="24"/>
        </w:rPr>
        <w:t xml:space="preserve">) yog los pab </w:t>
      </w:r>
      <w:r w:rsidR="00DE3E40">
        <w:rPr>
          <w:rFonts w:cstheme="minorHAnsi"/>
          <w:sz w:val="24"/>
          <w:szCs w:val="24"/>
        </w:rPr>
        <w:t xml:space="preserve">rau lub nroog </w:t>
      </w:r>
      <w:r w:rsidRPr="00D068DF">
        <w:rPr>
          <w:rFonts w:cstheme="minorHAnsi"/>
          <w:sz w:val="24"/>
          <w:szCs w:val="24"/>
        </w:rPr>
        <w:t xml:space="preserve">Minneapolis thiab </w:t>
      </w:r>
      <w:r w:rsidR="00DE3E40">
        <w:rPr>
          <w:rFonts w:cstheme="minorHAnsi"/>
          <w:sz w:val="24"/>
          <w:szCs w:val="24"/>
        </w:rPr>
        <w:t xml:space="preserve">Lub Xeev </w:t>
      </w:r>
      <w:r w:rsidRPr="00D068DF">
        <w:rPr>
          <w:rFonts w:cstheme="minorHAnsi"/>
          <w:sz w:val="24"/>
          <w:szCs w:val="24"/>
        </w:rPr>
        <w:t>St. Paul cov lag luam me uas raug kev puas ntsoog los ntawm kev tsis ncaj ncees hauv zej zog tom qab George Floyd</w:t>
      </w:r>
      <w:r w:rsidR="00DE3E40">
        <w:rPr>
          <w:rFonts w:cstheme="minorHAnsi"/>
          <w:sz w:val="24"/>
          <w:szCs w:val="24"/>
        </w:rPr>
        <w:t xml:space="preserve"> txoj kev tuag</w:t>
      </w:r>
      <w:r w:rsidRPr="00D068DF">
        <w:rPr>
          <w:rFonts w:cstheme="minorHAnsi"/>
          <w:sz w:val="24"/>
          <w:szCs w:val="24"/>
        </w:rPr>
        <w:t xml:space="preserve">. </w:t>
      </w:r>
    </w:p>
    <w:p w14:paraId="1A89C9A4" w14:textId="77777777" w:rsidR="00D068DF" w:rsidRDefault="00D068DF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1B5213E" w14:textId="7530C276" w:rsidR="00083200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>Cov hauj</w:t>
      </w:r>
      <w:r w:rsidR="00FD6B0D">
        <w:rPr>
          <w:rFonts w:cstheme="minorHAnsi"/>
          <w:sz w:val="24"/>
          <w:szCs w:val="24"/>
        </w:rPr>
        <w:t xml:space="preserve"> </w:t>
      </w:r>
      <w:r w:rsidRPr="00D068DF">
        <w:rPr>
          <w:rFonts w:cstheme="minorHAnsi"/>
          <w:sz w:val="24"/>
          <w:szCs w:val="24"/>
        </w:rPr>
        <w:t xml:space="preserve">lwm hauv qab no yog tam sim no tau muab los ntawm RRR </w:t>
      </w:r>
      <w:r w:rsidR="00FD6B0D">
        <w:rPr>
          <w:rFonts w:cstheme="minorHAnsi"/>
          <w:sz w:val="24"/>
          <w:szCs w:val="24"/>
        </w:rPr>
        <w:t>Thooj Nyiaj tau</w:t>
      </w:r>
      <w:r w:rsidRPr="00D068DF">
        <w:rPr>
          <w:rFonts w:cstheme="minorHAnsi"/>
          <w:sz w:val="24"/>
          <w:szCs w:val="24"/>
        </w:rPr>
        <w:t xml:space="preserve"> los kho thiab txhim kho cov kev sib tw ntawm cov tuam tsev / kev lag luam: </w:t>
      </w:r>
    </w:p>
    <w:p w14:paraId="2F90EE1F" w14:textId="77777777" w:rsidR="007E0288" w:rsidRPr="00D068DF" w:rsidRDefault="007E0288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175D31B" w14:textId="379D8BAF" w:rsidR="000963EE" w:rsidRPr="00D068DF" w:rsidRDefault="000963EE" w:rsidP="00534BC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D068DF">
        <w:rPr>
          <w:rFonts w:cstheme="minorHAnsi"/>
          <w:b/>
          <w:bCs/>
          <w:sz w:val="24"/>
          <w:szCs w:val="24"/>
        </w:rPr>
        <w:t>Kev Txhim Kho Sab Nrau</w:t>
      </w:r>
      <w:r w:rsidR="00243389">
        <w:rPr>
          <w:rFonts w:cstheme="minorHAnsi"/>
          <w:b/>
          <w:bCs/>
          <w:sz w:val="24"/>
          <w:szCs w:val="24"/>
        </w:rPr>
        <w:t>v</w:t>
      </w:r>
      <w:r w:rsidRPr="00D068DF">
        <w:rPr>
          <w:rFonts w:cstheme="minorHAnsi"/>
          <w:b/>
          <w:bCs/>
          <w:sz w:val="24"/>
          <w:szCs w:val="24"/>
        </w:rPr>
        <w:t xml:space="preserve"> </w:t>
      </w:r>
    </w:p>
    <w:p w14:paraId="2AD17D17" w14:textId="2910B611" w:rsidR="00353866" w:rsidRDefault="000963EE" w:rsidP="0035386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>Xim</w:t>
      </w:r>
      <w:r w:rsidR="00DA713D">
        <w:rPr>
          <w:rFonts w:cstheme="minorHAnsi"/>
          <w:sz w:val="24"/>
          <w:szCs w:val="24"/>
        </w:rPr>
        <w:t xml:space="preserve"> (print)</w:t>
      </w:r>
    </w:p>
    <w:p w14:paraId="70305F77" w14:textId="54D712E2" w:rsidR="000963EE" w:rsidRPr="00353866" w:rsidRDefault="00661EF9" w:rsidP="00353866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353866">
        <w:rPr>
          <w:rFonts w:cstheme="minorHAnsi"/>
          <w:sz w:val="24"/>
          <w:szCs w:val="24"/>
        </w:rPr>
        <w:t>Sab nrau</w:t>
      </w:r>
      <w:r w:rsidR="00DA713D">
        <w:rPr>
          <w:rFonts w:cstheme="minorHAnsi"/>
          <w:sz w:val="24"/>
          <w:szCs w:val="24"/>
        </w:rPr>
        <w:t>v</w:t>
      </w:r>
      <w:r w:rsidRPr="00353866">
        <w:rPr>
          <w:rFonts w:cstheme="minorHAnsi"/>
          <w:sz w:val="24"/>
          <w:szCs w:val="24"/>
        </w:rPr>
        <w:t xml:space="preserve"> </w:t>
      </w:r>
      <w:r w:rsidR="00DA713D">
        <w:rPr>
          <w:rFonts w:cstheme="minorHAnsi"/>
          <w:sz w:val="24"/>
          <w:szCs w:val="24"/>
        </w:rPr>
        <w:t>ntsa ntaub</w:t>
      </w:r>
    </w:p>
    <w:p w14:paraId="4C8F5154" w14:textId="408418CD" w:rsidR="00263144" w:rsidRPr="00D068DF" w:rsidRDefault="00353866" w:rsidP="71A0162D">
      <w:pPr>
        <w:pStyle w:val="ListParagraph"/>
        <w:numPr>
          <w:ilvl w:val="1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ev txhim kho</w:t>
      </w:r>
      <w:r w:rsidR="00DA713D">
        <w:rPr>
          <w:sz w:val="24"/>
          <w:szCs w:val="24"/>
        </w:rPr>
        <w:t xml:space="preserve"> tog</w:t>
      </w:r>
    </w:p>
    <w:p w14:paraId="31C81D37" w14:textId="6A4CF251" w:rsidR="000963EE" w:rsidRPr="00D068DF" w:rsidRDefault="000963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 xml:space="preserve">Kos Npe </w:t>
      </w:r>
    </w:p>
    <w:p w14:paraId="60B40B49" w14:textId="17BD5EFA" w:rsidR="00083200" w:rsidRPr="00D068DF" w:rsidRDefault="00DA713D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ev </w:t>
      </w:r>
      <w:r w:rsidR="000963EE" w:rsidRPr="00D068DF">
        <w:rPr>
          <w:rFonts w:cstheme="minorHAnsi"/>
          <w:sz w:val="24"/>
          <w:szCs w:val="24"/>
        </w:rPr>
        <w:t>ntxuav</w:t>
      </w:r>
      <w:r>
        <w:rPr>
          <w:rFonts w:cstheme="minorHAnsi"/>
          <w:sz w:val="24"/>
          <w:szCs w:val="24"/>
        </w:rPr>
        <w:t xml:space="preserve"> kev ntxhov siab tawm</w:t>
      </w:r>
    </w:p>
    <w:p w14:paraId="134E3143" w14:textId="77777777" w:rsidR="00661EF9" w:rsidRPr="00D068DF" w:rsidRDefault="00661EF9" w:rsidP="00534BC2">
      <w:pPr>
        <w:pStyle w:val="ListParagraph"/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14:paraId="09B90A9C" w14:textId="121C3F46" w:rsidR="000963EE" w:rsidRPr="00D068DF" w:rsidRDefault="000963EE" w:rsidP="00534BC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  <w:r w:rsidRPr="00D068DF">
        <w:rPr>
          <w:rFonts w:cstheme="minorHAnsi"/>
          <w:b/>
          <w:bCs/>
          <w:sz w:val="24"/>
          <w:szCs w:val="24"/>
        </w:rPr>
        <w:t>Txhim Kho Kev Ruaj Ntseg</w:t>
      </w:r>
    </w:p>
    <w:p w14:paraId="1AD8CA4E" w14:textId="16820CCE" w:rsidR="000963EE" w:rsidRPr="005444EE" w:rsidRDefault="005444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5444EE">
        <w:rPr>
          <w:rFonts w:cstheme="minorHAnsi"/>
          <w:sz w:val="24"/>
          <w:szCs w:val="24"/>
        </w:rPr>
        <w:t xml:space="preserve">Kev txhim kho qhov rai &amp; qhov rooj (qhov rai duab </w:t>
      </w:r>
      <w:r w:rsidR="0074640D">
        <w:rPr>
          <w:rFonts w:cstheme="minorHAnsi"/>
          <w:sz w:val="24"/>
          <w:szCs w:val="24"/>
        </w:rPr>
        <w:t>zaj</w:t>
      </w:r>
      <w:r w:rsidRPr="005444EE">
        <w:rPr>
          <w:rFonts w:cstheme="minorHAnsi"/>
          <w:sz w:val="24"/>
          <w:szCs w:val="24"/>
        </w:rPr>
        <w:t>, khw muag khoom, cov qhov rooj, thiab kho vaj</w:t>
      </w:r>
      <w:r w:rsidR="00807321">
        <w:rPr>
          <w:rFonts w:cstheme="minorHAnsi"/>
          <w:sz w:val="24"/>
          <w:szCs w:val="24"/>
        </w:rPr>
        <w:t xml:space="preserve"> </w:t>
      </w:r>
      <w:r w:rsidRPr="005444EE">
        <w:rPr>
          <w:rFonts w:cstheme="minorHAnsi"/>
          <w:sz w:val="24"/>
          <w:szCs w:val="24"/>
        </w:rPr>
        <w:t>tse)</w:t>
      </w:r>
    </w:p>
    <w:p w14:paraId="09D5DEB1" w14:textId="272208C4" w:rsidR="000963EE" w:rsidRPr="00D068DF" w:rsidRDefault="000963EE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D068DF">
        <w:rPr>
          <w:rFonts w:cstheme="minorHAnsi"/>
          <w:sz w:val="24"/>
          <w:szCs w:val="24"/>
        </w:rPr>
        <w:t>Kev soj ntsuam cov koob yees duab (sab nrauv nkaus xwb)</w:t>
      </w:r>
    </w:p>
    <w:p w14:paraId="6CCCE34C" w14:textId="412E28F2" w:rsidR="000963EE" w:rsidRPr="00D068DF" w:rsidRDefault="008D1B93" w:rsidP="00534BC2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v tsim kho</w:t>
      </w:r>
      <w:r w:rsidR="0058574B">
        <w:rPr>
          <w:rFonts w:cstheme="minorHAnsi"/>
          <w:sz w:val="24"/>
          <w:szCs w:val="24"/>
        </w:rPr>
        <w:t xml:space="preserve"> cov</w:t>
      </w:r>
      <w:r>
        <w:rPr>
          <w:rFonts w:cstheme="minorHAnsi"/>
          <w:sz w:val="24"/>
          <w:szCs w:val="24"/>
        </w:rPr>
        <w:t xml:space="preserve"> teeb pom kev sab nrauv (teeb pom kev zoo, teeb huab, </w:t>
      </w:r>
      <w:r w:rsidR="0058574B">
        <w:rPr>
          <w:rFonts w:cstheme="minorHAnsi"/>
          <w:sz w:val="24"/>
          <w:szCs w:val="24"/>
        </w:rPr>
        <w:t>phab tsa</w:t>
      </w:r>
      <w:r>
        <w:rPr>
          <w:rFonts w:cstheme="minorHAnsi"/>
          <w:sz w:val="24"/>
          <w:szCs w:val="24"/>
        </w:rPr>
        <w:t>, thiab lwm yam)</w:t>
      </w:r>
    </w:p>
    <w:p w14:paraId="0E929F26" w14:textId="77777777" w:rsidR="00661EF9" w:rsidRPr="00D068DF" w:rsidRDefault="00661EF9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0E29745" w14:textId="77777777" w:rsidR="00B25416" w:rsidRDefault="00B25416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11DD1526" w14:textId="1671E8B7" w:rsidR="00163FA3" w:rsidRPr="00D068DF" w:rsidRDefault="005E672F" w:rsidP="00534BC2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D068DF">
        <w:rPr>
          <w:rFonts w:cstheme="minorHAnsi"/>
          <w:b/>
          <w:bCs/>
          <w:sz w:val="24"/>
          <w:szCs w:val="24"/>
          <w:u w:val="single"/>
        </w:rPr>
        <w:t xml:space="preserve">KEV </w:t>
      </w:r>
      <w:r w:rsidR="001952FA">
        <w:rPr>
          <w:rFonts w:cstheme="minorHAnsi"/>
          <w:b/>
          <w:bCs/>
          <w:sz w:val="24"/>
          <w:szCs w:val="24"/>
          <w:u w:val="single"/>
        </w:rPr>
        <w:t>TSIM NYOG</w:t>
      </w:r>
    </w:p>
    <w:p w14:paraId="62022AB3" w14:textId="2E27ACF5" w:rsidR="007F3F7A" w:rsidRPr="00D068DF" w:rsidRDefault="00372802" w:rsidP="001B2FE8">
      <w:pPr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sz w:val="24"/>
          <w:szCs w:val="24"/>
        </w:rPr>
        <w:t xml:space="preserve">Yuav kom tsim nyog tau txais kev pab los ntawm RRR </w:t>
      </w:r>
      <w:r w:rsidR="009D78D4">
        <w:rPr>
          <w:sz w:val="24"/>
          <w:szCs w:val="24"/>
        </w:rPr>
        <w:t>Thooj Nyiaj</w:t>
      </w:r>
      <w:r>
        <w:rPr>
          <w:sz w:val="24"/>
          <w:szCs w:val="24"/>
        </w:rPr>
        <w:t xml:space="preserve">, koj lub lag luam / vaj tse yuav tsum muaj chaw nyob uas nyob ntawm </w:t>
      </w:r>
      <w:r w:rsidR="009D78D4">
        <w:rPr>
          <w:sz w:val="24"/>
          <w:szCs w:val="24"/>
        </w:rPr>
        <w:t>Txoj kev Lub pas dej (</w:t>
      </w:r>
      <w:r>
        <w:rPr>
          <w:sz w:val="24"/>
          <w:szCs w:val="24"/>
        </w:rPr>
        <w:t>Lake Street</w:t>
      </w:r>
      <w:r w:rsidR="009D78D4">
        <w:rPr>
          <w:sz w:val="24"/>
          <w:szCs w:val="24"/>
        </w:rPr>
        <w:t>)</w:t>
      </w:r>
      <w:r>
        <w:rPr>
          <w:sz w:val="24"/>
          <w:szCs w:val="24"/>
        </w:rPr>
        <w:t xml:space="preserve"> hauv </w:t>
      </w:r>
      <w:r w:rsidR="009D78D4">
        <w:rPr>
          <w:sz w:val="24"/>
          <w:szCs w:val="24"/>
        </w:rPr>
        <w:t xml:space="preserve">nroog </w:t>
      </w:r>
      <w:r>
        <w:rPr>
          <w:sz w:val="24"/>
          <w:szCs w:val="24"/>
        </w:rPr>
        <w:t>Minneapolis,</w:t>
      </w:r>
      <w:r w:rsidR="009D78D4">
        <w:rPr>
          <w:sz w:val="24"/>
          <w:szCs w:val="24"/>
        </w:rPr>
        <w:t xml:space="preserve"> Txoj kev dav sab hnub poob</w:t>
      </w:r>
      <w:r>
        <w:rPr>
          <w:sz w:val="24"/>
          <w:szCs w:val="24"/>
        </w:rPr>
        <w:t xml:space="preserve"> hauv </w:t>
      </w:r>
      <w:r w:rsidR="009D78D4">
        <w:rPr>
          <w:sz w:val="24"/>
          <w:szCs w:val="24"/>
        </w:rPr>
        <w:t xml:space="preserve">nroog </w:t>
      </w:r>
      <w:r>
        <w:rPr>
          <w:sz w:val="24"/>
          <w:szCs w:val="24"/>
        </w:rPr>
        <w:t>Minneapolis, los</w:t>
      </w:r>
      <w:r w:rsidR="009D78D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is </w:t>
      </w:r>
      <w:r w:rsidR="009D78D4">
        <w:rPr>
          <w:sz w:val="24"/>
          <w:szCs w:val="24"/>
        </w:rPr>
        <w:t>Tsev Kawm Ntawv Qib SIab (</w:t>
      </w:r>
      <w:r>
        <w:rPr>
          <w:sz w:val="24"/>
          <w:szCs w:val="24"/>
        </w:rPr>
        <w:t>University</w:t>
      </w:r>
      <w:r w:rsidR="009D78D4">
        <w:rPr>
          <w:sz w:val="24"/>
          <w:szCs w:val="24"/>
        </w:rPr>
        <w:t>)</w:t>
      </w:r>
      <w:r>
        <w:rPr>
          <w:sz w:val="24"/>
          <w:szCs w:val="24"/>
        </w:rPr>
        <w:t xml:space="preserve"> hauv St. Paul. </w:t>
      </w:r>
    </w:p>
    <w:p w14:paraId="5BF9DEB3" w14:textId="77777777" w:rsidR="007F3F7A" w:rsidRPr="00D068DF" w:rsidRDefault="007F3F7A" w:rsidP="00534BC2">
      <w:pPr>
        <w:pStyle w:val="ListParagraph"/>
        <w:spacing w:after="0"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03234E61" w14:textId="77777777" w:rsidR="00B25416" w:rsidRDefault="00B25416" w:rsidP="00534BC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</w:p>
    <w:p w14:paraId="68642BE9" w14:textId="0FD1EAA4" w:rsidR="005E672F" w:rsidRPr="00D068DF" w:rsidRDefault="00083200" w:rsidP="00534BC2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D068DF">
        <w:rPr>
          <w:rFonts w:cstheme="minorHAnsi"/>
          <w:b/>
          <w:bCs/>
          <w:sz w:val="24"/>
          <w:szCs w:val="24"/>
          <w:u w:val="single"/>
        </w:rPr>
        <w:t>TIV TAUJ</w:t>
      </w:r>
    </w:p>
    <w:p w14:paraId="6C70C22E" w14:textId="7CBEA90D" w:rsidR="009C3A36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85996">
        <w:rPr>
          <w:rFonts w:cstheme="minorHAnsi"/>
          <w:sz w:val="24"/>
          <w:szCs w:val="24"/>
        </w:rPr>
        <w:t xml:space="preserve">Cov lus nug? </w:t>
      </w:r>
      <w:r w:rsidR="009E2A5F">
        <w:rPr>
          <w:rFonts w:cstheme="minorHAnsi"/>
          <w:sz w:val="24"/>
          <w:szCs w:val="24"/>
        </w:rPr>
        <w:t xml:space="preserve">Tiv tauj </w:t>
      </w:r>
      <w:hyperlink r:id="rId11" w:history="1">
        <w:r w:rsidR="00763D3E" w:rsidRPr="00173BF9">
          <w:rPr>
            <w:rStyle w:val="Hyperlink"/>
            <w:rFonts w:cstheme="minorHAnsi"/>
            <w:b/>
            <w:bCs/>
            <w:sz w:val="24"/>
            <w:szCs w:val="24"/>
          </w:rPr>
          <w:t>rrrfund.info@gmail.com</w:t>
        </w:r>
      </w:hyperlink>
      <w:r w:rsidR="00B67FAC">
        <w:rPr>
          <w:rFonts w:cstheme="minorHAnsi"/>
          <w:sz w:val="24"/>
          <w:szCs w:val="24"/>
        </w:rPr>
        <w:t xml:space="preserve"> </w:t>
      </w:r>
    </w:p>
    <w:p w14:paraId="7288419C" w14:textId="683CEF44" w:rsidR="00661EF9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825CC8D" w14:textId="1121EECE" w:rsidR="009C3A36" w:rsidRPr="00D068DF" w:rsidRDefault="009C3A36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EBD6D3A" w14:textId="025E2F45" w:rsidR="00661EF9" w:rsidRPr="00D068DF" w:rsidRDefault="00661EF9" w:rsidP="00534BC2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82AD941" w14:textId="5E79F6D5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75E97C19" w14:textId="5BD4424A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1521023" w14:textId="686AFBF7" w:rsidR="00B25416" w:rsidRDefault="00B25416" w:rsidP="00D068DF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24819A18" w14:textId="0C935405" w:rsidR="00DE420E" w:rsidRDefault="00DE420E" w:rsidP="001B2FE8">
      <w:pPr>
        <w:spacing w:after="0" w:line="240" w:lineRule="auto"/>
        <w:jc w:val="center"/>
        <w:rPr>
          <w:rFonts w:cstheme="minorHAnsi"/>
          <w:i/>
          <w:iCs/>
        </w:rPr>
      </w:pPr>
    </w:p>
    <w:p w14:paraId="1D596C32" w14:textId="05C20213" w:rsidR="00DE420E" w:rsidRDefault="00DE420E" w:rsidP="001B2FE8">
      <w:pPr>
        <w:spacing w:after="0" w:line="240" w:lineRule="auto"/>
        <w:jc w:val="center"/>
        <w:rPr>
          <w:rFonts w:cstheme="minorHAnsi"/>
          <w:i/>
          <w:iCs/>
        </w:rPr>
      </w:pPr>
    </w:p>
    <w:p w14:paraId="136852B7" w14:textId="63C94496" w:rsidR="00D068DF" w:rsidRPr="00C06A02" w:rsidRDefault="00D068DF" w:rsidP="003E751C">
      <w:pPr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 w:rsidRPr="003E751C">
        <w:rPr>
          <w:rFonts w:cstheme="minorHAnsi"/>
          <w:i/>
          <w:iCs/>
        </w:rPr>
        <w:t xml:space="preserve">Mus Saib </w:t>
      </w:r>
      <w:hyperlink r:id="rId12" w:history="1">
        <w:r w:rsidRPr="003E751C">
          <w:rPr>
            <w:rStyle w:val="Hyperlink"/>
            <w:rFonts w:cstheme="minorHAnsi"/>
            <w:i/>
            <w:iCs/>
          </w:rPr>
          <w:t>restorerebuildreimaginefund.org</w:t>
        </w:r>
      </w:hyperlink>
      <w:r w:rsidRPr="003E751C">
        <w:rPr>
          <w:rFonts w:cstheme="minorHAnsi"/>
          <w:i/>
          <w:iCs/>
        </w:rPr>
        <w:t xml:space="preserve"> kom paub ntau ntxiv </w:t>
      </w:r>
      <w:r w:rsidR="00BB02B3" w:rsidRPr="003E751C">
        <w:rPr>
          <w:rFonts w:cstheme="minorHAnsi"/>
          <w:i/>
          <w:iCs/>
        </w:rPr>
        <w:t>txog</w:t>
      </w:r>
      <w:r w:rsidR="00BB02B3" w:rsidRPr="003E751C">
        <w:rPr>
          <w:rFonts w:cstheme="minorHAnsi"/>
        </w:rPr>
        <w:t xml:space="preserve"> </w:t>
      </w:r>
      <w:r w:rsidR="00BB02B3" w:rsidRPr="003E751C">
        <w:rPr>
          <w:rFonts w:cstheme="minorHAnsi"/>
        </w:rPr>
        <w:t>Kev Rov Tiv-Tsim Tshiab-</w:t>
      </w:r>
      <w:r w:rsidR="009200A5" w:rsidRPr="009200A5">
        <w:rPr>
          <w:rFonts w:cstheme="minorHAnsi"/>
        </w:rPr>
        <w:t xml:space="preserve"> </w:t>
      </w:r>
      <w:r w:rsidR="009200A5" w:rsidRPr="003E751C">
        <w:rPr>
          <w:rFonts w:cstheme="minorHAnsi"/>
        </w:rPr>
        <w:t>Thooj nyiaj</w:t>
      </w:r>
      <w:r w:rsidR="009200A5" w:rsidRPr="003E751C">
        <w:rPr>
          <w:rFonts w:cstheme="minorHAnsi"/>
        </w:rPr>
        <w:t xml:space="preserve"> </w:t>
      </w:r>
      <w:r w:rsidR="00BB02B3" w:rsidRPr="003E751C">
        <w:rPr>
          <w:rFonts w:cstheme="minorHAnsi"/>
        </w:rPr>
        <w:t>Lub Cim</w:t>
      </w:r>
      <w:r w:rsidRPr="00C06A02">
        <w:rPr>
          <w:rFonts w:cstheme="minorHAnsi"/>
          <w:i/>
          <w:iCs/>
          <w:sz w:val="24"/>
          <w:szCs w:val="24"/>
        </w:rPr>
        <w:t>.</w:t>
      </w:r>
    </w:p>
    <w:p w14:paraId="243A00A9" w14:textId="36812B50" w:rsidR="00D068DF" w:rsidRPr="00D068DF" w:rsidRDefault="00D068DF" w:rsidP="00D068DF">
      <w:pPr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</w:p>
    <w:p w14:paraId="170C8323" w14:textId="76626AC4" w:rsidR="005E672F" w:rsidRPr="00D068DF" w:rsidRDefault="00C06A02" w:rsidP="00534BC2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  <w:r>
        <w:rPr>
          <w:rFonts w:cstheme="minorHAnsi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EA7C7C" wp14:editId="38A6D199">
                <wp:simplePos x="0" y="0"/>
                <wp:positionH relativeFrom="page">
                  <wp:align>left</wp:align>
                </wp:positionH>
                <wp:positionV relativeFrom="paragraph">
                  <wp:posOffset>142624</wp:posOffset>
                </wp:positionV>
                <wp:extent cx="7886700" cy="97155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0" cy="97155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50160" id="Rectangle 7" o:spid="_x0000_s1026" style="position:absolute;margin-left:0;margin-top:11.25pt;width:621pt;height:76.5pt;z-index:2516705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" fillcolor="black [3213]" strokecolor="#1f3763 [1604]" strokeweight="1pt">
                <w10:wrap anchorx="page"/>
              </v:rect>
            </w:pict>
          </mc:Fallback>
        </mc:AlternateContent>
      </w:r>
    </w:p>
    <w:p w14:paraId="0F5D9BBE" w14:textId="77777777" w:rsidR="009C3A36" w:rsidRPr="00D068DF" w:rsidRDefault="009C3A36" w:rsidP="00534BC2">
      <w:pPr>
        <w:spacing w:after="0" w:line="240" w:lineRule="auto"/>
        <w:rPr>
          <w:rFonts w:asciiTheme="majorHAnsi" w:hAnsiTheme="majorHAnsi" w:cstheme="majorHAnsi"/>
          <w:sz w:val="24"/>
          <w:szCs w:val="24"/>
          <w:u w:val="single"/>
        </w:rPr>
      </w:pPr>
    </w:p>
    <w:p w14:paraId="44131A67" w14:textId="63175E08" w:rsidR="005E672F" w:rsidRDefault="005E672F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127F4615" w14:textId="2DAC91DC" w:rsidR="00C06A0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50646784" w14:textId="77777777" w:rsidR="00C06A0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1790453E" w14:textId="1D6F1A39" w:rsidR="005E672F" w:rsidRDefault="005E672F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4A4DC011" w14:textId="781A5FB0" w:rsidR="00534BC2" w:rsidRDefault="00C06A0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  <w:r>
        <w:rPr>
          <w:rFonts w:cstheme="minorHAnsi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1C012243" wp14:editId="1D394E04">
                <wp:simplePos x="0" y="0"/>
                <wp:positionH relativeFrom="page">
                  <wp:align>left</wp:align>
                </wp:positionH>
                <wp:positionV relativeFrom="paragraph">
                  <wp:posOffset>13648</wp:posOffset>
                </wp:positionV>
                <wp:extent cx="7886700" cy="982639"/>
                <wp:effectExtent l="0" t="0" r="19050" b="273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0" cy="98263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06302" id="Rectangle 8" o:spid="_x0000_s1026" style="position:absolute;margin-left:0;margin-top:1.05pt;width:621pt;height:77.35pt;z-index:25165926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" fillcolor="black [3213]" strokecolor="#1f3763 [1604]" strokeweight="1pt">
                <w10:wrap anchorx="page"/>
              </v:rect>
            </w:pict>
          </mc:Fallback>
        </mc:AlternateContent>
      </w:r>
    </w:p>
    <w:p w14:paraId="38474599" w14:textId="50CBC373" w:rsidR="00534BC2" w:rsidRDefault="008A7D30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  <w:r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415F622" wp14:editId="75B1D540">
                <wp:simplePos x="0" y="0"/>
                <wp:positionH relativeFrom="column">
                  <wp:posOffset>3407229</wp:posOffset>
                </wp:positionH>
                <wp:positionV relativeFrom="paragraph">
                  <wp:posOffset>94434</wp:posOffset>
                </wp:positionV>
                <wp:extent cx="2405742" cy="435428"/>
                <wp:effectExtent l="0" t="0" r="13970" b="2222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5742" cy="435428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C41DB" w14:textId="0DB947DC" w:rsidR="008A7D30" w:rsidRPr="008A7D30" w:rsidRDefault="008A7D30" w:rsidP="009200A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THOOJ NYIAJ LUB C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415F622" id="Rectangle 14" o:spid="_x0000_s1029" style="position:absolute;margin-left:268.3pt;margin-top:7.45pt;width:189.45pt;height:34.3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" fillcolor="black [3213]" strokecolor="black [3213]" strokeweight="1pt">
                <v:textbox>
                  <w:txbxContent>
                    <w:p w14:paraId="6C6C41DB" w14:textId="0DB947DC" w:rsidR="008A7D30" w:rsidRPr="008A7D30" w:rsidRDefault="008A7D30" w:rsidP="009200A5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THOOJ NYIAJ LUB CI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C1E63C" wp14:editId="3B70A819">
                <wp:simplePos x="0" y="0"/>
                <wp:positionH relativeFrom="column">
                  <wp:posOffset>1972219</wp:posOffset>
                </wp:positionH>
                <wp:positionV relativeFrom="paragraph">
                  <wp:posOffset>137341</wp:posOffset>
                </wp:positionV>
                <wp:extent cx="1292679" cy="435428"/>
                <wp:effectExtent l="0" t="0" r="22225" b="2222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2679" cy="435428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D6C73" w14:textId="4E68E1F6" w:rsidR="008A7D30" w:rsidRPr="008A7D30" w:rsidRDefault="008A7D30" w:rsidP="009200A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TSIM TSHI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C1E63C" id="Rectangle 13" o:spid="_x0000_s1030" style="position:absolute;margin-left:155.3pt;margin-top:10.8pt;width:101.8pt;height:34.3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" fillcolor="black [3213]" strokecolor="black [3213]" strokeweight="1pt">
                <v:textbox>
                  <w:txbxContent>
                    <w:p w14:paraId="2F3D6C73" w14:textId="4E68E1F6" w:rsidR="008A7D30" w:rsidRPr="008A7D30" w:rsidRDefault="008A7D30" w:rsidP="009200A5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TSIM TSHIAB</w:t>
                      </w:r>
                    </w:p>
                  </w:txbxContent>
                </v:textbox>
              </v:rect>
            </w:pict>
          </mc:Fallback>
        </mc:AlternateContent>
      </w:r>
      <w:r w:rsidR="009200A5">
        <w:rPr>
          <w:rFonts w:asciiTheme="majorHAnsi" w:hAnsiTheme="majorHAnsi" w:cstheme="majorHAnsi"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D501AF" wp14:editId="5725CE21">
                <wp:simplePos x="0" y="0"/>
                <wp:positionH relativeFrom="column">
                  <wp:posOffset>547007</wp:posOffset>
                </wp:positionH>
                <wp:positionV relativeFrom="paragraph">
                  <wp:posOffset>94434</wp:posOffset>
                </wp:positionV>
                <wp:extent cx="1292679" cy="435428"/>
                <wp:effectExtent l="0" t="0" r="22225" b="222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2679" cy="435428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A9AB85" w14:textId="3FEDDF5F" w:rsidR="009200A5" w:rsidRPr="008A7D30" w:rsidRDefault="009200A5" w:rsidP="009200A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A7D30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ROV TI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D501AF" id="Rectangle 12" o:spid="_x0000_s1031" style="position:absolute;margin-left:43.05pt;margin-top:7.45pt;width:101.8pt;height:34.3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" fillcolor="black [3213]" strokecolor="black [3213]" strokeweight="1pt">
                <v:textbox>
                  <w:txbxContent>
                    <w:p w14:paraId="1BA9AB85" w14:textId="3FEDDF5F" w:rsidR="009200A5" w:rsidRPr="008A7D30" w:rsidRDefault="009200A5" w:rsidP="009200A5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8A7D30">
                        <w:rPr>
                          <w:b/>
                          <w:bCs/>
                          <w:sz w:val="32"/>
                          <w:szCs w:val="32"/>
                        </w:rPr>
                        <w:t>ROV TIV</w:t>
                      </w:r>
                    </w:p>
                  </w:txbxContent>
                </v:textbox>
              </v:rect>
            </w:pict>
          </mc:Fallback>
        </mc:AlternateContent>
      </w:r>
      <w:r w:rsidR="002C5E26">
        <w:rPr>
          <w:rFonts w:asciiTheme="majorHAnsi" w:hAnsiTheme="majorHAnsi" w:cstheme="majorHAnsi"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611E8048" wp14:editId="598FEA02">
            <wp:simplePos x="0" y="0"/>
            <wp:positionH relativeFrom="margin">
              <wp:align>center</wp:align>
            </wp:positionH>
            <wp:positionV relativeFrom="paragraph">
              <wp:posOffset>28916</wp:posOffset>
            </wp:positionV>
            <wp:extent cx="5081905" cy="584200"/>
            <wp:effectExtent l="0" t="0" r="4445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905" cy="58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98D94" w14:textId="1AC62B8D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53D3871F" w14:textId="66F016A0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402AE06B" w14:textId="3B8B320C" w:rsidR="00534BC2" w:rsidRDefault="00534BC2" w:rsidP="00534BC2">
      <w:pPr>
        <w:spacing w:after="0" w:line="240" w:lineRule="auto"/>
        <w:rPr>
          <w:rFonts w:asciiTheme="majorHAnsi" w:hAnsiTheme="majorHAnsi" w:cstheme="majorHAnsi"/>
          <w:b/>
          <w:bCs/>
          <w:highlight w:val="yellow"/>
          <w:u w:val="single"/>
        </w:rPr>
      </w:pPr>
    </w:p>
    <w:p w14:paraId="71F6D1FF" w14:textId="5D780115" w:rsidR="00D068DF" w:rsidRDefault="00D068DF" w:rsidP="00534BC2">
      <w:pPr>
        <w:spacing w:after="0" w:line="240" w:lineRule="auto"/>
        <w:rPr>
          <w:rFonts w:asciiTheme="majorHAnsi" w:hAnsiTheme="majorHAnsi" w:cstheme="majorHAnsi"/>
          <w:b/>
          <w:bCs/>
          <w:u w:val="single"/>
        </w:rPr>
      </w:pPr>
    </w:p>
    <w:p w14:paraId="3C7F03B0" w14:textId="58042494" w:rsidR="00130E35" w:rsidRDefault="00130E35" w:rsidP="71A0162D">
      <w:pPr>
        <w:spacing w:after="0" w:line="240" w:lineRule="auto"/>
        <w:jc w:val="center"/>
        <w:rPr>
          <w:rFonts w:asciiTheme="majorHAnsi" w:hAnsiTheme="majorHAnsi" w:cstheme="majorBidi"/>
          <w:b/>
          <w:bCs/>
          <w:sz w:val="24"/>
          <w:szCs w:val="24"/>
        </w:rPr>
      </w:pPr>
    </w:p>
    <w:p w14:paraId="499E3CAF" w14:textId="4DFC8B1A" w:rsidR="008F58C0" w:rsidRPr="00CF5D24" w:rsidRDefault="0045256C" w:rsidP="00303B00">
      <w:pPr>
        <w:spacing w:after="0" w:line="240" w:lineRule="auto"/>
        <w:rPr>
          <w:rFonts w:cstheme="minorHAnsi"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Txhawm rau thov kev pab, thov muab cov ncauj lus hauv qab no. </w:t>
      </w:r>
      <w:r w:rsidR="008F58C0" w:rsidRPr="00CF5D24">
        <w:rPr>
          <w:rFonts w:cstheme="minorHAnsi"/>
          <w:sz w:val="24"/>
          <w:szCs w:val="24"/>
        </w:rPr>
        <w:t>Ib tus tswv cuab ntawm peb pab neeg yuav hu koj los tham txog koj txoj kev lag luam / vaj tse.</w:t>
      </w:r>
    </w:p>
    <w:p w14:paraId="6CF50BEF" w14:textId="087A8CD9" w:rsidR="00D068DF" w:rsidRPr="00CF5D24" w:rsidRDefault="00D068DF" w:rsidP="00130E35">
      <w:pPr>
        <w:spacing w:after="0" w:line="240" w:lineRule="auto"/>
        <w:rPr>
          <w:rFonts w:asciiTheme="majorHAnsi" w:hAnsiTheme="majorHAnsi" w:cstheme="majorBidi"/>
          <w:b/>
          <w:bCs/>
          <w:sz w:val="24"/>
          <w:szCs w:val="24"/>
        </w:rPr>
      </w:pPr>
    </w:p>
    <w:p w14:paraId="64407AB4" w14:textId="052DA8FC" w:rsidR="00D068DF" w:rsidRPr="00CF5D24" w:rsidRDefault="00FB33EA" w:rsidP="00303B00">
      <w:pPr>
        <w:spacing w:after="0" w:line="240" w:lineRule="auto"/>
        <w:rPr>
          <w:rFonts w:asciiTheme="majorHAnsi" w:hAnsiTheme="majorHAnsi" w:cstheme="majorBidi"/>
          <w:b/>
          <w:bCs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Daim foos tuaj yeem mus </w:t>
      </w:r>
      <w:hyperlink r:id="rId14" w:history="1">
        <w:r w:rsidR="00B67FAC" w:rsidRPr="00CF16FE">
          <w:rPr>
            <w:rStyle w:val="Hyperlink"/>
            <w:rFonts w:asciiTheme="majorHAnsi" w:hAnsiTheme="majorHAnsi" w:cstheme="majorBidi"/>
            <w:b/>
            <w:bCs/>
            <w:sz w:val="24"/>
            <w:szCs w:val="24"/>
          </w:rPr>
          <w:t>rrrfund.info@gmail.com</w:t>
        </w:r>
      </w:hyperlink>
      <w:r w:rsidR="00B67FAC">
        <w:rPr>
          <w:rFonts w:asciiTheme="majorHAnsi" w:hAnsiTheme="majorHAnsi" w:cstheme="majorBidi"/>
          <w:sz w:val="24"/>
          <w:szCs w:val="24"/>
        </w:rPr>
        <w:t xml:space="preserve"> los</w:t>
      </w:r>
      <w:r w:rsidR="00043472">
        <w:rPr>
          <w:rFonts w:asciiTheme="majorHAnsi" w:hAnsiTheme="majorHAnsi" w:cstheme="majorBidi"/>
          <w:sz w:val="24"/>
          <w:szCs w:val="24"/>
        </w:rPr>
        <w:t xml:space="preserve"> </w:t>
      </w:r>
      <w:r w:rsidR="00B67FAC">
        <w:rPr>
          <w:rFonts w:asciiTheme="majorHAnsi" w:hAnsiTheme="majorHAnsi" w:cstheme="majorBidi"/>
          <w:sz w:val="24"/>
          <w:szCs w:val="24"/>
        </w:rPr>
        <w:t xml:space="preserve">sis xa mus rau </w:t>
      </w:r>
      <w:r w:rsidR="00B67FAC" w:rsidRPr="005C4F20">
        <w:rPr>
          <w:rFonts w:asciiTheme="majorHAnsi" w:hAnsiTheme="majorHAnsi" w:cstheme="majorBidi"/>
          <w:b/>
          <w:bCs/>
          <w:sz w:val="24"/>
          <w:szCs w:val="24"/>
        </w:rPr>
        <w:t xml:space="preserve">1527 </w:t>
      </w:r>
      <w:r w:rsidR="002761EB" w:rsidRPr="005C4F20">
        <w:rPr>
          <w:b/>
          <w:bCs/>
          <w:sz w:val="24"/>
          <w:szCs w:val="24"/>
        </w:rPr>
        <w:t xml:space="preserve">Txoj kev Lub </w:t>
      </w:r>
      <w:r w:rsidR="002761EB" w:rsidRPr="005C4F20">
        <w:rPr>
          <w:b/>
          <w:bCs/>
          <w:sz w:val="24"/>
          <w:szCs w:val="24"/>
        </w:rPr>
        <w:t>Pas Dej (</w:t>
      </w:r>
      <w:r w:rsidR="0010109A" w:rsidRPr="005C4F20">
        <w:rPr>
          <w:rFonts w:asciiTheme="majorHAnsi" w:hAnsiTheme="majorHAnsi" w:cstheme="majorBidi"/>
          <w:b/>
          <w:bCs/>
          <w:sz w:val="24"/>
          <w:szCs w:val="24"/>
        </w:rPr>
        <w:t xml:space="preserve">E. </w:t>
      </w:r>
      <w:r w:rsidR="00B67FAC" w:rsidRPr="005C4F20">
        <w:rPr>
          <w:rFonts w:asciiTheme="majorHAnsi" w:hAnsiTheme="majorHAnsi" w:cstheme="majorBidi"/>
          <w:b/>
          <w:bCs/>
          <w:sz w:val="24"/>
          <w:szCs w:val="24"/>
        </w:rPr>
        <w:t>Lake Street</w:t>
      </w:r>
      <w:r w:rsidR="002761EB" w:rsidRPr="005C4F20">
        <w:rPr>
          <w:rFonts w:asciiTheme="majorHAnsi" w:hAnsiTheme="majorHAnsi" w:cstheme="majorBidi"/>
          <w:b/>
          <w:bCs/>
          <w:sz w:val="24"/>
          <w:szCs w:val="24"/>
        </w:rPr>
        <w:t>)</w:t>
      </w:r>
      <w:r w:rsidR="00B67FAC" w:rsidRPr="005C4F20">
        <w:rPr>
          <w:rFonts w:asciiTheme="majorHAnsi" w:hAnsiTheme="majorHAnsi" w:cstheme="majorBidi"/>
          <w:b/>
          <w:bCs/>
          <w:sz w:val="24"/>
          <w:szCs w:val="24"/>
        </w:rPr>
        <w:t>,</w:t>
      </w:r>
      <w:r w:rsidR="002761EB" w:rsidRPr="005C4F20">
        <w:rPr>
          <w:rFonts w:asciiTheme="majorHAnsi" w:hAnsiTheme="majorHAnsi" w:cstheme="majorBidi"/>
          <w:b/>
          <w:bCs/>
          <w:sz w:val="24"/>
          <w:szCs w:val="24"/>
        </w:rPr>
        <w:t xml:space="preserve"> Nroog</w:t>
      </w:r>
      <w:r w:rsidR="00B67FAC" w:rsidRPr="005C4F20">
        <w:rPr>
          <w:rFonts w:asciiTheme="majorHAnsi" w:hAnsiTheme="majorHAnsi" w:cstheme="majorBidi"/>
          <w:b/>
          <w:bCs/>
          <w:sz w:val="24"/>
          <w:szCs w:val="24"/>
        </w:rPr>
        <w:t xml:space="preserve"> Minneapolis, MN 55407 (Attn: Mortenson)</w:t>
      </w:r>
    </w:p>
    <w:p w14:paraId="39EFFE6E" w14:textId="5857BC0E" w:rsidR="009B37B0" w:rsidRPr="00CF5D24" w:rsidRDefault="009B37B0" w:rsidP="00E2621D">
      <w:pPr>
        <w:spacing w:after="0" w:line="240" w:lineRule="auto"/>
        <w:jc w:val="center"/>
        <w:rPr>
          <w:rFonts w:asciiTheme="majorHAnsi" w:hAnsiTheme="majorHAnsi" w:cstheme="majorBidi"/>
          <w:sz w:val="24"/>
          <w:szCs w:val="24"/>
        </w:rPr>
      </w:pPr>
    </w:p>
    <w:p w14:paraId="2518DFD1" w14:textId="634508E9" w:rsidR="00303B00" w:rsidRPr="00CF5D24" w:rsidRDefault="00E2621D" w:rsidP="00534BC2">
      <w:pPr>
        <w:spacing w:after="0" w:line="240" w:lineRule="auto"/>
        <w:rPr>
          <w:rFonts w:asciiTheme="majorHAnsi" w:hAnsiTheme="majorHAnsi" w:cstheme="majorBidi"/>
          <w:sz w:val="24"/>
          <w:szCs w:val="24"/>
        </w:rPr>
      </w:pPr>
      <w:r w:rsidRPr="00CF5D24">
        <w:rPr>
          <w:rFonts w:asciiTheme="majorHAnsi" w:hAnsiTheme="majorHAnsi" w:cstheme="majorBidi"/>
          <w:sz w:val="24"/>
          <w:szCs w:val="24"/>
        </w:rPr>
        <w:t xml:space="preserve">Koj kuj </w:t>
      </w:r>
      <w:r w:rsidR="00872B1E">
        <w:rPr>
          <w:rFonts w:asciiTheme="majorHAnsi" w:hAnsiTheme="majorHAnsi" w:cstheme="majorBidi"/>
          <w:sz w:val="24"/>
          <w:szCs w:val="24"/>
        </w:rPr>
        <w:t>tuaj yeem</w:t>
      </w:r>
      <w:r w:rsidRPr="00CF5D24">
        <w:rPr>
          <w:rFonts w:asciiTheme="majorHAnsi" w:hAnsiTheme="majorHAnsi" w:cstheme="majorBidi"/>
          <w:sz w:val="24"/>
          <w:szCs w:val="24"/>
        </w:rPr>
        <w:t xml:space="preserve"> ua daim ntawv no </w:t>
      </w:r>
      <w:r w:rsidR="00201232">
        <w:rPr>
          <w:rFonts w:asciiTheme="majorHAnsi" w:hAnsiTheme="majorHAnsi" w:cstheme="majorBidi"/>
          <w:sz w:val="24"/>
          <w:szCs w:val="24"/>
        </w:rPr>
        <w:t xml:space="preserve">hauv </w:t>
      </w:r>
      <w:r w:rsidRPr="00CF5D24">
        <w:rPr>
          <w:rFonts w:asciiTheme="majorHAnsi" w:hAnsiTheme="majorHAnsi" w:cstheme="majorBidi"/>
          <w:sz w:val="24"/>
          <w:szCs w:val="24"/>
        </w:rPr>
        <w:t xml:space="preserve">online rau ntawm: </w:t>
      </w:r>
      <w:hyperlink r:id="rId15" w:history="1">
        <w:r w:rsidR="00CB1F5D" w:rsidRPr="00CF5D24">
          <w:rPr>
            <w:rStyle w:val="Hyperlink"/>
            <w:rFonts w:asciiTheme="majorHAnsi" w:hAnsiTheme="majorHAnsi" w:cstheme="majorBidi"/>
            <w:b/>
            <w:bCs/>
            <w:sz w:val="24"/>
            <w:szCs w:val="24"/>
          </w:rPr>
          <w:t>http://bit.ly/rrrfund</w:t>
        </w:r>
      </w:hyperlink>
      <w:r w:rsidR="00CB1F5D" w:rsidRPr="00CF5D24">
        <w:rPr>
          <w:rFonts w:asciiTheme="majorHAnsi" w:hAnsiTheme="majorHAnsi" w:cstheme="majorBidi"/>
          <w:sz w:val="24"/>
          <w:szCs w:val="24"/>
        </w:rPr>
        <w:t xml:space="preserve"> </w:t>
      </w:r>
    </w:p>
    <w:p w14:paraId="1FCCB3E1" w14:textId="77777777" w:rsidR="001B3962" w:rsidRDefault="001B3962" w:rsidP="00534BC2">
      <w:pPr>
        <w:spacing w:after="0" w:line="240" w:lineRule="auto"/>
        <w:rPr>
          <w:rFonts w:asciiTheme="majorHAnsi" w:hAnsiTheme="majorHAnsi" w:cstheme="maj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076"/>
        <w:gridCol w:w="3004"/>
      </w:tblGrid>
      <w:tr w:rsidR="00534BC2" w14:paraId="5F84B374" w14:textId="77777777" w:rsidTr="00C908D5">
        <w:trPr>
          <w:trHeight w:val="299"/>
        </w:trPr>
        <w:tc>
          <w:tcPr>
            <w:tcW w:w="351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926AC5" w14:textId="0A5D1D65" w:rsidR="00AA35D5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ub Npe Lag Luam:</w:t>
            </w:r>
          </w:p>
        </w:tc>
        <w:tc>
          <w:tcPr>
            <w:tcW w:w="149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816D8B7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3FD195CD" w14:textId="77777777" w:rsidTr="00C908D5">
        <w:trPr>
          <w:trHeight w:val="870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511246" w14:textId="116EC08A" w:rsid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1C54FBEB" w14:textId="3D332DBC" w:rsidR="00C931E1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ag Luam Chaw Nyob:</w:t>
            </w:r>
          </w:p>
          <w:p w14:paraId="00E55438" w14:textId="4277A0B0" w:rsidR="00AA35D5" w:rsidRPr="0045256C" w:rsidRDefault="00C931E1" w:rsidP="00AA35D5">
            <w:pPr>
              <w:pStyle w:val="ListParagraph"/>
              <w:ind w:left="240"/>
              <w:rPr>
                <w:rFonts w:asciiTheme="majorHAnsi" w:hAnsiTheme="majorHAnsi" w:cstheme="majorHAnsi"/>
                <w:sz w:val="24"/>
                <w:szCs w:val="24"/>
              </w:rPr>
            </w:pP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 xml:space="preserve">(suav nrog </w:t>
            </w:r>
            <w:r w:rsidR="00D50F71">
              <w:rPr>
                <w:rFonts w:asciiTheme="majorHAnsi" w:hAnsiTheme="majorHAnsi" w:cstheme="majorHAnsi"/>
                <w:sz w:val="24"/>
                <w:szCs w:val="24"/>
              </w:rPr>
              <w:t xml:space="preserve">lub 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 xml:space="preserve">nroog thiab </w:t>
            </w:r>
            <w:r w:rsidR="00D50F71">
              <w:rPr>
                <w:rFonts w:asciiTheme="majorHAnsi" w:hAnsiTheme="majorHAnsi" w:cstheme="majorHAnsi"/>
                <w:sz w:val="24"/>
                <w:szCs w:val="24"/>
              </w:rPr>
              <w:t xml:space="preserve">tus zauv 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zip)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8DC8B1B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20E784EA" w14:textId="77777777" w:rsidTr="00C908D5">
        <w:trPr>
          <w:trHeight w:val="593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66CBCC0" w14:textId="3AB0D4C2" w:rsidR="00C931E1" w:rsidRPr="00AA35D5" w:rsidRDefault="00534BC2" w:rsidP="009B37B0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us tswv lag luam Lub Npe thiab Lub Xeem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492057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44A80E52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B5A4A0" w14:textId="3BEEF8EA" w:rsidR="00C931E1" w:rsidRPr="00AA35D5" w:rsidRDefault="00C931E1" w:rsidP="00AA35D5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6CE2B5C9" w14:textId="1EAA203F" w:rsidR="00534BC2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Tswv Ua Lag Luam </w:t>
            </w:r>
            <w:r w:rsidR="005B64CF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Email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064C36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633B07A6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1743B7" w14:textId="4C492607" w:rsidR="00C931E1" w:rsidRPr="00AA35D5" w:rsidRDefault="00C931E1" w:rsidP="00AA35D5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7E3A2E76" w14:textId="6BF78E50" w:rsidR="00534BC2" w:rsidRPr="00AA35D5" w:rsidRDefault="00534BC2" w:rsidP="00AA35D5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tswv lag luam </w:t>
            </w:r>
            <w:r w:rsidR="005B64CF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Lej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Xov Tooj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9155A6F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AA35D5" w14:paraId="67CAEA32" w14:textId="77777777" w:rsidTr="00C908D5">
        <w:trPr>
          <w:trHeight w:val="87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65522A6" w14:textId="3E9F1D15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6BB725C0" w14:textId="54BD6EAD" w:rsidR="00AA35D5" w:rsidRPr="00AA35D5" w:rsidRDefault="00AA35D5" w:rsidP="00743A48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Koj puas yog tus tsim lub tsev uas koj txoj kev lag luam nyob? </w:t>
            </w:r>
          </w:p>
          <w:p w14:paraId="0C803104" w14:textId="79B77F16" w:rsidR="00AA35D5" w:rsidRP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10"/>
                <w:szCs w:val="10"/>
                <w:u w:val="single"/>
              </w:rPr>
            </w:pPr>
          </w:p>
          <w:p w14:paraId="4A56320D" w14:textId="75C1C90C" w:rsidR="00AA35D5" w:rsidRPr="00AA35D5" w:rsidRDefault="003202E4" w:rsidP="00743A48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EA7936D" wp14:editId="0824A983">
                      <wp:simplePos x="0" y="0"/>
                      <wp:positionH relativeFrom="column">
                        <wp:posOffset>895350</wp:posOffset>
                      </wp:positionH>
                      <wp:positionV relativeFrom="paragraph">
                        <wp:posOffset>37465</wp:posOffset>
                      </wp:positionV>
                      <wp:extent cx="133350" cy="123825"/>
                      <wp:effectExtent l="0" t="0" r="19050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72F1410" id="Rectangle 3" o:spid="_x0000_s1026" style="position:absolute;margin-left:70.5pt;margin-top:2.95pt;width:10.5pt;height: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" filled="f" strokecolor="black [3213]" strokeweight="1.5pt"/>
                  </w:pict>
                </mc:Fallback>
              </mc:AlternateContent>
            </w: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B80D506" wp14:editId="730950C7">
                      <wp:simplePos x="0" y="0"/>
                      <wp:positionH relativeFrom="column">
                        <wp:posOffset>321945</wp:posOffset>
                      </wp:positionH>
                      <wp:positionV relativeFrom="paragraph">
                        <wp:posOffset>31115</wp:posOffset>
                      </wp:positionV>
                      <wp:extent cx="133350" cy="1238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0E0DD5" id="Rectangle 2" o:spid="_x0000_s1026" style="position:absolute;margin-left:25.35pt;margin-top:2.45pt;width:10.5pt;height:9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" filled="f" strokecolor="black [3213]" strokeweight="1.5pt"/>
                  </w:pict>
                </mc:Fallback>
              </mc:AlternateConten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Yog </w:t>
            </w:r>
            <w:r w:rsidR="005B64CF">
              <w:rPr>
                <w:rFonts w:asciiTheme="majorHAnsi" w:hAnsiTheme="majorHAnsi" w:cstheme="majorHAnsi"/>
                <w:sz w:val="24"/>
                <w:szCs w:val="24"/>
              </w:rPr>
              <w:t xml:space="preserve">          </w: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Tsis Yog </w:t>
            </w:r>
            <w:r w:rsidR="006B5FB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>Yog</w:t>
            </w:r>
            <w:r w:rsidR="006B5FB3">
              <w:rPr>
                <w:rFonts w:asciiTheme="majorHAnsi" w:hAnsiTheme="majorHAnsi" w:cstheme="majorHAnsi"/>
                <w:sz w:val="24"/>
                <w:szCs w:val="24"/>
              </w:rPr>
              <w:t xml:space="preserve"> tias</w: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yog, </w:t>
            </w:r>
            <w:r w:rsidR="006B5FB3">
              <w:rPr>
                <w:rFonts w:asciiTheme="majorHAnsi" w:hAnsiTheme="majorHAnsi" w:cstheme="majorHAnsi"/>
                <w:sz w:val="24"/>
                <w:szCs w:val="24"/>
              </w:rPr>
              <w:t>txuas mus</w: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rau nqe lus nug # 10</w:t>
            </w:r>
          </w:p>
        </w:tc>
      </w:tr>
      <w:tr w:rsidR="00534BC2" w14:paraId="4644DAF5" w14:textId="77777777" w:rsidTr="00C908D5">
        <w:trPr>
          <w:trHeight w:val="57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E877952" w14:textId="44542D39" w:rsidR="00534BC2" w:rsidRPr="00AA35D5" w:rsidRDefault="00534BC2" w:rsidP="006E590E">
            <w:pPr>
              <w:pStyle w:val="ListParagraph"/>
              <w:numPr>
                <w:ilvl w:val="0"/>
                <w:numId w:val="7"/>
              </w:numPr>
              <w:ind w:left="240" w:hanging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Tswv Cuab 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Lub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Npe thiab 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Xeem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E4633FA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3B6A42D3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F9AACA" w14:textId="0D49B76E" w:rsidR="00C931E1" w:rsidRPr="00AA35D5" w:rsidRDefault="00C931E1" w:rsidP="00C931E1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5A90BA60" w14:textId="06382001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 w:hanging="27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Tswv Cuab 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us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Email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D4AD8C0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78A032C0" w14:textId="77777777" w:rsidTr="00C908D5">
        <w:trPr>
          <w:trHeight w:val="570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35CEF" w14:textId="77777777" w:rsidR="00C931E1" w:rsidRPr="00AA35D5" w:rsidRDefault="00C931E1" w:rsidP="00C931E1">
            <w:pPr>
              <w:pStyle w:val="ListParagraph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0186BED2" w14:textId="2C4FC6D7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 w:hanging="27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Tswv Cuab 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us Lej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Xov Tooj: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9533836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79D0706D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BA425" w14:textId="14778A73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0250DFEA" w14:textId="0B6E0220" w:rsidR="00534BC2" w:rsidRPr="00AA35D5" w:rsidRDefault="00534BC2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Txoj hauv kev zoo tshaj plaws 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uas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u</w:t>
            </w:r>
            <w:r w:rsidR="009D7AB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tau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rau koj?</w:t>
            </w:r>
            <w:r w:rsidR="006E590E" w:rsidRPr="001B3962">
              <w:rPr>
                <w:rFonts w:asciiTheme="majorHAnsi" w:hAnsiTheme="majorHAnsi" w:cstheme="majorHAnsi"/>
                <w:sz w:val="24"/>
                <w:szCs w:val="24"/>
              </w:rPr>
              <w:t>(email,</w:t>
            </w:r>
            <w:r w:rsidR="009D7ABD">
              <w:rPr>
                <w:rFonts w:asciiTheme="majorHAnsi" w:hAnsiTheme="majorHAnsi" w:cstheme="majorHAnsi"/>
                <w:sz w:val="24"/>
                <w:szCs w:val="24"/>
              </w:rPr>
              <w:t xml:space="preserve"> lej</w:t>
            </w:r>
            <w:r w:rsidR="006E590E" w:rsidRPr="001B3962">
              <w:rPr>
                <w:rFonts w:asciiTheme="majorHAnsi" w:hAnsiTheme="majorHAnsi" w:cstheme="majorHAnsi"/>
                <w:sz w:val="24"/>
                <w:szCs w:val="24"/>
              </w:rPr>
              <w:t xml:space="preserve"> xov tooj, los</w:t>
            </w:r>
            <w:r w:rsidR="009D7ABD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6E590E" w:rsidRPr="001B3962">
              <w:rPr>
                <w:rFonts w:asciiTheme="majorHAnsi" w:hAnsiTheme="majorHAnsi" w:cstheme="majorHAnsi"/>
                <w:sz w:val="24"/>
                <w:szCs w:val="24"/>
              </w:rPr>
              <w:t>sis mus ntsib tus kheej)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3AAC83B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534BC2" w14:paraId="26A55D7C" w14:textId="77777777" w:rsidTr="00C908D5">
        <w:trPr>
          <w:trHeight w:val="585"/>
        </w:trPr>
        <w:tc>
          <w:tcPr>
            <w:tcW w:w="35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73DEF1" w14:textId="146EC896" w:rsid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</w:p>
          <w:p w14:paraId="19A3D982" w14:textId="71A14238" w:rsidR="001B3962" w:rsidRDefault="00534BC2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ub sij</w:t>
            </w:r>
            <w:r w:rsidR="00A4511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hawm twg thiaj zoo tshaj plaws los tiv tauj koj?</w:t>
            </w:r>
          </w:p>
          <w:p w14:paraId="083E04E3" w14:textId="03C337EB" w:rsidR="00534BC2" w:rsidRPr="00AA35D5" w:rsidRDefault="00534BC2" w:rsidP="001B3962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 xml:space="preserve">(Piv txwv: Hnub Tuesday ua ntej 9 </w:t>
            </w:r>
            <w:r w:rsidR="00A45112">
              <w:rPr>
                <w:rFonts w:asciiTheme="majorHAnsi" w:hAnsiTheme="majorHAnsi" w:cstheme="majorHAnsi"/>
                <w:sz w:val="24"/>
                <w:szCs w:val="24"/>
              </w:rPr>
              <w:t>sawv ntxov</w:t>
            </w:r>
            <w:r w:rsidRPr="0045256C">
              <w:rPr>
                <w:rFonts w:asciiTheme="majorHAnsi" w:hAnsiTheme="majorHAnsi" w:cstheme="majorHAnsi"/>
                <w:sz w:val="24"/>
                <w:szCs w:val="24"/>
              </w:rPr>
              <w:t>)</w:t>
            </w: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4E4E2319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  <w:tr w:rsidR="0045256C" w14:paraId="5E032BAD" w14:textId="77777777" w:rsidTr="00C908D5">
        <w:trPr>
          <w:trHeight w:val="284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47F3E" w14:textId="2B1B2CE5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</w:rPr>
            </w:pPr>
          </w:p>
          <w:p w14:paraId="419A783A" w14:textId="720D5001" w:rsidR="0045256C" w:rsidRDefault="0045256C" w:rsidP="0045256C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hov qhia peb cov lus</w:t>
            </w:r>
            <w:r w:rsidR="00F60AA6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uas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koj nyiam: </w:t>
            </w:r>
          </w:p>
        </w:tc>
      </w:tr>
      <w:tr w:rsidR="00AA35D5" w14:paraId="14BF9EBB" w14:textId="77777777" w:rsidTr="00C908D5">
        <w:trPr>
          <w:trHeight w:val="870"/>
        </w:trPr>
        <w:tc>
          <w:tcPr>
            <w:tcW w:w="5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FE0E0D" w14:textId="6BF6ABEE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1F6224B8" w14:textId="16A0BF62" w:rsidR="00AA35D5" w:rsidRPr="00AA35D5" w:rsidRDefault="00AA35D5" w:rsidP="00743A48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uas yog koj lub lag luam los</w:t>
            </w:r>
            <w:r w:rsidR="00F94A4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sis </w:t>
            </w:r>
            <w:r w:rsidR="00F94A4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khw muag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khoom ntiag tug raug puas ntsoog thaum lub sij</w:t>
            </w:r>
            <w:r w:rsidR="00F94A4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hawm ntawm lub Caij Ntuj Sov </w:t>
            </w:r>
            <w:r w:rsidR="00F94A4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xyoo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2020? </w:t>
            </w:r>
          </w:p>
          <w:p w14:paraId="67C96D12" w14:textId="2E331956" w:rsidR="00AA35D5" w:rsidRPr="00AA35D5" w:rsidRDefault="00AA35D5" w:rsidP="00AA35D5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10"/>
                <w:szCs w:val="10"/>
                <w:u w:val="single"/>
              </w:rPr>
            </w:pPr>
          </w:p>
          <w:p w14:paraId="66423387" w14:textId="7FA03EDC" w:rsidR="00AA35D5" w:rsidRPr="00AA35D5" w:rsidRDefault="006554AF" w:rsidP="00743A48">
            <w:pPr>
              <w:ind w:left="72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EBEA8AD" wp14:editId="1EFF4D9B">
                      <wp:simplePos x="0" y="0"/>
                      <wp:positionH relativeFrom="column">
                        <wp:posOffset>895350</wp:posOffset>
                      </wp:positionH>
                      <wp:positionV relativeFrom="paragraph">
                        <wp:posOffset>38100</wp:posOffset>
                      </wp:positionV>
                      <wp:extent cx="133350" cy="123825"/>
                      <wp:effectExtent l="0" t="0" r="19050" b="28575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61ECC1" id="Rectangle 6" o:spid="_x0000_s1026" style="position:absolute;margin-left:70.5pt;margin-top:3pt;width:10.5pt;height:9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" filled="f" strokecolor="black [3213]" strokeweight="1.5pt"/>
                  </w:pict>
                </mc:Fallback>
              </mc:AlternateContent>
            </w:r>
            <w:r w:rsidR="004F49B1">
              <w:rPr>
                <w:rFonts w:asciiTheme="majorHAnsi" w:hAnsiTheme="majorHAnsi" w:cstheme="majorHAns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5A55762" wp14:editId="45D2D511">
                      <wp:simplePos x="0" y="0"/>
                      <wp:positionH relativeFrom="column">
                        <wp:posOffset>342900</wp:posOffset>
                      </wp:positionH>
                      <wp:positionV relativeFrom="paragraph">
                        <wp:posOffset>28575</wp:posOffset>
                      </wp:positionV>
                      <wp:extent cx="133350" cy="123825"/>
                      <wp:effectExtent l="0" t="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" cy="12382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37C28E2" id="Rectangle 5" o:spid="_x0000_s1026" style="position:absolute;margin-left:27pt;margin-top:2.25pt;width:10.5pt;height:9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" filled="f" strokecolor="black [3213]" strokeweight="1.5pt"/>
                  </w:pict>
                </mc:Fallback>
              </mc:AlternateConten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 xml:space="preserve"> Yog </w:t>
            </w:r>
            <w:r w:rsidR="00100B4D">
              <w:rPr>
                <w:rFonts w:asciiTheme="majorHAnsi" w:hAnsiTheme="majorHAnsi" w:cstheme="majorHAnsi"/>
                <w:sz w:val="24"/>
                <w:szCs w:val="24"/>
              </w:rPr>
              <w:t xml:space="preserve">          </w:t>
            </w:r>
            <w:r w:rsidR="00AA35D5" w:rsidRPr="00AA35D5">
              <w:rPr>
                <w:rFonts w:asciiTheme="majorHAnsi" w:hAnsiTheme="majorHAnsi" w:cstheme="majorHAnsi"/>
                <w:sz w:val="24"/>
                <w:szCs w:val="24"/>
              </w:rPr>
              <w:t>Tsis Yog</w:t>
            </w:r>
          </w:p>
        </w:tc>
      </w:tr>
      <w:tr w:rsidR="00534BC2" w14:paraId="0279ABFF" w14:textId="77777777" w:rsidTr="00C908D5">
        <w:trPr>
          <w:trHeight w:val="885"/>
        </w:trPr>
        <w:tc>
          <w:tcPr>
            <w:tcW w:w="351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211C12B" w14:textId="6D1F0006" w:rsidR="0045256C" w:rsidRPr="0045256C" w:rsidRDefault="0045256C" w:rsidP="0045256C">
            <w:pPr>
              <w:pStyle w:val="ListParagraph"/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684280A0" w14:textId="73250DC6" w:rsidR="00C931E1" w:rsidRPr="00AA35D5" w:rsidRDefault="00534BC2" w:rsidP="00534BC2">
            <w:pPr>
              <w:pStyle w:val="ListParagraph"/>
              <w:numPr>
                <w:ilvl w:val="0"/>
                <w:numId w:val="7"/>
              </w:numPr>
              <w:ind w:left="240"/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Lu</w:t>
            </w:r>
            <w:r w:rsidR="00344736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s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piav </w:t>
            </w:r>
            <w:r w:rsidR="00344736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qhia </w:t>
            </w:r>
            <w:r w:rsidRPr="00AA35D5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me ntsis txog kev puas tsuaj:</w:t>
            </w:r>
          </w:p>
          <w:p w14:paraId="68A88234" w14:textId="44608865" w:rsidR="00C931E1" w:rsidRPr="00AA35D5" w:rsidRDefault="00C931E1" w:rsidP="00534BC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3A9D06EA" w14:textId="4BF56A37" w:rsidR="00C931E1" w:rsidRPr="00AA35D5" w:rsidRDefault="00C931E1" w:rsidP="00534BC2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149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351F07C4" w14:textId="77777777" w:rsidR="00534BC2" w:rsidRDefault="00534BC2" w:rsidP="00C931E1">
            <w:pPr>
              <w:rPr>
                <w:rFonts w:asciiTheme="majorHAnsi" w:hAnsiTheme="majorHAnsi" w:cstheme="majorHAnsi"/>
              </w:rPr>
            </w:pPr>
          </w:p>
        </w:tc>
      </w:tr>
    </w:tbl>
    <w:p w14:paraId="5CB5084F" w14:textId="17BC45FE" w:rsidR="00743A48" w:rsidRDefault="00743A48">
      <w:pPr>
        <w:spacing w:after="0" w:line="240" w:lineRule="auto"/>
        <w:jc w:val="both"/>
        <w:rPr>
          <w:rFonts w:asciiTheme="majorHAnsi" w:hAnsiTheme="majorHAnsi" w:cstheme="majorHAnsi"/>
          <w:u w:val="single"/>
        </w:rPr>
      </w:pPr>
    </w:p>
    <w:sectPr w:rsidR="00743A48" w:rsidSect="00303B00">
      <w:pgSz w:w="12240" w:h="15840"/>
      <w:pgMar w:top="0" w:right="1080" w:bottom="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50EF7" w14:textId="77777777" w:rsidR="00242778" w:rsidRDefault="00242778" w:rsidP="0045256C">
      <w:pPr>
        <w:spacing w:after="0" w:line="240" w:lineRule="auto"/>
      </w:pPr>
      <w:r>
        <w:separator/>
      </w:r>
    </w:p>
  </w:endnote>
  <w:endnote w:type="continuationSeparator" w:id="0">
    <w:p w14:paraId="3BC2403C" w14:textId="77777777" w:rsidR="00242778" w:rsidRDefault="00242778" w:rsidP="00452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9A9B5" w14:textId="77777777" w:rsidR="00242778" w:rsidRDefault="00242778" w:rsidP="0045256C">
      <w:pPr>
        <w:spacing w:after="0" w:line="240" w:lineRule="auto"/>
      </w:pPr>
      <w:r>
        <w:separator/>
      </w:r>
    </w:p>
  </w:footnote>
  <w:footnote w:type="continuationSeparator" w:id="0">
    <w:p w14:paraId="74194282" w14:textId="77777777" w:rsidR="00242778" w:rsidRDefault="00242778" w:rsidP="004525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080D"/>
    <w:multiLevelType w:val="hybridMultilevel"/>
    <w:tmpl w:val="30523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03153"/>
    <w:multiLevelType w:val="hybridMultilevel"/>
    <w:tmpl w:val="F1502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EC7489"/>
    <w:multiLevelType w:val="hybridMultilevel"/>
    <w:tmpl w:val="46E2B4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D42C6"/>
    <w:multiLevelType w:val="hybridMultilevel"/>
    <w:tmpl w:val="D7FEC9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B0754"/>
    <w:multiLevelType w:val="hybridMultilevel"/>
    <w:tmpl w:val="AE244E86"/>
    <w:lvl w:ilvl="0" w:tplc="FCE8E0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83E64"/>
    <w:multiLevelType w:val="hybridMultilevel"/>
    <w:tmpl w:val="88405E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C92082"/>
    <w:multiLevelType w:val="hybridMultilevel"/>
    <w:tmpl w:val="80F6B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3DB020D"/>
    <w:multiLevelType w:val="hybridMultilevel"/>
    <w:tmpl w:val="8F507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rE0sjAxtDS2NDJW0lEKTi0uzszPAykwqgUApp+fACwAAAA="/>
  </w:docVars>
  <w:rsids>
    <w:rsidRoot w:val="000963EE"/>
    <w:rsid w:val="0000680A"/>
    <w:rsid w:val="00015D0C"/>
    <w:rsid w:val="00023ACD"/>
    <w:rsid w:val="000252DC"/>
    <w:rsid w:val="00043472"/>
    <w:rsid w:val="0006679F"/>
    <w:rsid w:val="00083200"/>
    <w:rsid w:val="00085E54"/>
    <w:rsid w:val="000963EE"/>
    <w:rsid w:val="000C4590"/>
    <w:rsid w:val="000E6CD8"/>
    <w:rsid w:val="000F76A4"/>
    <w:rsid w:val="00100B36"/>
    <w:rsid w:val="00100B4D"/>
    <w:rsid w:val="0010109A"/>
    <w:rsid w:val="00107C35"/>
    <w:rsid w:val="00130E35"/>
    <w:rsid w:val="00163FA3"/>
    <w:rsid w:val="00171743"/>
    <w:rsid w:val="001952FA"/>
    <w:rsid w:val="001A050B"/>
    <w:rsid w:val="001A61DE"/>
    <w:rsid w:val="001B2FE8"/>
    <w:rsid w:val="001B3962"/>
    <w:rsid w:val="00201232"/>
    <w:rsid w:val="00203095"/>
    <w:rsid w:val="00213D21"/>
    <w:rsid w:val="0022140E"/>
    <w:rsid w:val="00242778"/>
    <w:rsid w:val="00243389"/>
    <w:rsid w:val="00263144"/>
    <w:rsid w:val="002761EB"/>
    <w:rsid w:val="002942E4"/>
    <w:rsid w:val="002A1B40"/>
    <w:rsid w:val="002A7824"/>
    <w:rsid w:val="002C5E26"/>
    <w:rsid w:val="002D2DB3"/>
    <w:rsid w:val="00302C64"/>
    <w:rsid w:val="00303B00"/>
    <w:rsid w:val="003074D1"/>
    <w:rsid w:val="003202E4"/>
    <w:rsid w:val="003206A2"/>
    <w:rsid w:val="003319CD"/>
    <w:rsid w:val="0034240C"/>
    <w:rsid w:val="00344736"/>
    <w:rsid w:val="0034546F"/>
    <w:rsid w:val="00345590"/>
    <w:rsid w:val="00353866"/>
    <w:rsid w:val="00372802"/>
    <w:rsid w:val="003B361A"/>
    <w:rsid w:val="003E751C"/>
    <w:rsid w:val="00445C8E"/>
    <w:rsid w:val="0045256C"/>
    <w:rsid w:val="004638DE"/>
    <w:rsid w:val="00472D20"/>
    <w:rsid w:val="00472EF2"/>
    <w:rsid w:val="00485D6C"/>
    <w:rsid w:val="00490934"/>
    <w:rsid w:val="00493136"/>
    <w:rsid w:val="004C4EE8"/>
    <w:rsid w:val="004F112B"/>
    <w:rsid w:val="004F15A5"/>
    <w:rsid w:val="004F49B1"/>
    <w:rsid w:val="00534BC2"/>
    <w:rsid w:val="0053741D"/>
    <w:rsid w:val="005444EE"/>
    <w:rsid w:val="005527D4"/>
    <w:rsid w:val="00562F26"/>
    <w:rsid w:val="00582249"/>
    <w:rsid w:val="00582FA2"/>
    <w:rsid w:val="0058574B"/>
    <w:rsid w:val="00590841"/>
    <w:rsid w:val="005A4649"/>
    <w:rsid w:val="005B64CF"/>
    <w:rsid w:val="005C4F20"/>
    <w:rsid w:val="005E672F"/>
    <w:rsid w:val="006132AB"/>
    <w:rsid w:val="00644980"/>
    <w:rsid w:val="006554AF"/>
    <w:rsid w:val="00661EF9"/>
    <w:rsid w:val="00685996"/>
    <w:rsid w:val="006B5FB3"/>
    <w:rsid w:val="006D45D3"/>
    <w:rsid w:val="006E590E"/>
    <w:rsid w:val="00743A48"/>
    <w:rsid w:val="0074640D"/>
    <w:rsid w:val="007531F8"/>
    <w:rsid w:val="00763D3E"/>
    <w:rsid w:val="007972F0"/>
    <w:rsid w:val="007C2617"/>
    <w:rsid w:val="007E0288"/>
    <w:rsid w:val="007F3F7A"/>
    <w:rsid w:val="00807321"/>
    <w:rsid w:val="00836C60"/>
    <w:rsid w:val="0087117F"/>
    <w:rsid w:val="00872B1E"/>
    <w:rsid w:val="008A7D30"/>
    <w:rsid w:val="008B7388"/>
    <w:rsid w:val="008D1B93"/>
    <w:rsid w:val="008F08E2"/>
    <w:rsid w:val="008F4874"/>
    <w:rsid w:val="008F58C0"/>
    <w:rsid w:val="008F75DE"/>
    <w:rsid w:val="00915C11"/>
    <w:rsid w:val="009200A5"/>
    <w:rsid w:val="00930EF9"/>
    <w:rsid w:val="009318CF"/>
    <w:rsid w:val="0094277A"/>
    <w:rsid w:val="009440FE"/>
    <w:rsid w:val="00951A5F"/>
    <w:rsid w:val="00984CC6"/>
    <w:rsid w:val="009B37B0"/>
    <w:rsid w:val="009C3A36"/>
    <w:rsid w:val="009C4ADC"/>
    <w:rsid w:val="009D6FB0"/>
    <w:rsid w:val="009D78D4"/>
    <w:rsid w:val="009D7ABD"/>
    <w:rsid w:val="009E2A5F"/>
    <w:rsid w:val="009E3DC3"/>
    <w:rsid w:val="009F265F"/>
    <w:rsid w:val="00A019CE"/>
    <w:rsid w:val="00A105FA"/>
    <w:rsid w:val="00A11F93"/>
    <w:rsid w:val="00A13F1F"/>
    <w:rsid w:val="00A15259"/>
    <w:rsid w:val="00A45112"/>
    <w:rsid w:val="00A45EBF"/>
    <w:rsid w:val="00A67342"/>
    <w:rsid w:val="00A75131"/>
    <w:rsid w:val="00A84AFC"/>
    <w:rsid w:val="00AA35D5"/>
    <w:rsid w:val="00AC58A3"/>
    <w:rsid w:val="00AD3A60"/>
    <w:rsid w:val="00AF16C8"/>
    <w:rsid w:val="00AF603E"/>
    <w:rsid w:val="00B00453"/>
    <w:rsid w:val="00B25416"/>
    <w:rsid w:val="00B67FAC"/>
    <w:rsid w:val="00BB02B3"/>
    <w:rsid w:val="00BD16F5"/>
    <w:rsid w:val="00BD3C27"/>
    <w:rsid w:val="00C06A02"/>
    <w:rsid w:val="00C50381"/>
    <w:rsid w:val="00C71F04"/>
    <w:rsid w:val="00C74EC7"/>
    <w:rsid w:val="00C908D5"/>
    <w:rsid w:val="00C931E1"/>
    <w:rsid w:val="00CB1F5D"/>
    <w:rsid w:val="00CB25A8"/>
    <w:rsid w:val="00CE062D"/>
    <w:rsid w:val="00CF16FE"/>
    <w:rsid w:val="00CF5D24"/>
    <w:rsid w:val="00D06371"/>
    <w:rsid w:val="00D068DF"/>
    <w:rsid w:val="00D42605"/>
    <w:rsid w:val="00D50F71"/>
    <w:rsid w:val="00D7448E"/>
    <w:rsid w:val="00D75702"/>
    <w:rsid w:val="00D97722"/>
    <w:rsid w:val="00DA713D"/>
    <w:rsid w:val="00DD0F25"/>
    <w:rsid w:val="00DD29BD"/>
    <w:rsid w:val="00DE3E40"/>
    <w:rsid w:val="00DE420E"/>
    <w:rsid w:val="00E04774"/>
    <w:rsid w:val="00E131EC"/>
    <w:rsid w:val="00E230C1"/>
    <w:rsid w:val="00E2621D"/>
    <w:rsid w:val="00E502DD"/>
    <w:rsid w:val="00E50766"/>
    <w:rsid w:val="00E756DA"/>
    <w:rsid w:val="00E83ED9"/>
    <w:rsid w:val="00EB4E45"/>
    <w:rsid w:val="00EC34D9"/>
    <w:rsid w:val="00ED1551"/>
    <w:rsid w:val="00ED5F07"/>
    <w:rsid w:val="00F003D4"/>
    <w:rsid w:val="00F05AAC"/>
    <w:rsid w:val="00F145A6"/>
    <w:rsid w:val="00F2390D"/>
    <w:rsid w:val="00F33D16"/>
    <w:rsid w:val="00F434EF"/>
    <w:rsid w:val="00F56028"/>
    <w:rsid w:val="00F60AA6"/>
    <w:rsid w:val="00F813F0"/>
    <w:rsid w:val="00F94A42"/>
    <w:rsid w:val="00FA44E4"/>
    <w:rsid w:val="00FB33EA"/>
    <w:rsid w:val="00FC4CBD"/>
    <w:rsid w:val="00FD6B0D"/>
    <w:rsid w:val="08B2F6B1"/>
    <w:rsid w:val="2C148B38"/>
    <w:rsid w:val="5286AD3B"/>
    <w:rsid w:val="54ECDAE6"/>
    <w:rsid w:val="55522063"/>
    <w:rsid w:val="57BB87C3"/>
    <w:rsid w:val="6F318AF6"/>
    <w:rsid w:val="71A0162D"/>
    <w:rsid w:val="72646C40"/>
    <w:rsid w:val="7B2B0D8F"/>
    <w:rsid w:val="7C24B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D25DB"/>
  <w15:chartTrackingRefBased/>
  <w15:docId w15:val="{BCD50AEF-9BE0-4485-95A2-7F392F876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963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0F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F2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1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13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34B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2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56C"/>
  </w:style>
  <w:style w:type="paragraph" w:styleId="Footer">
    <w:name w:val="footer"/>
    <w:basedOn w:val="Normal"/>
    <w:link w:val="FooterChar"/>
    <w:uiPriority w:val="99"/>
    <w:unhideWhenUsed/>
    <w:rsid w:val="00452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56C"/>
  </w:style>
  <w:style w:type="paragraph" w:styleId="Revision">
    <w:name w:val="Revision"/>
    <w:hidden/>
    <w:uiPriority w:val="99"/>
    <w:semiHidden/>
    <w:rsid w:val="00AD3A60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717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estorerebuildreimaginefund.org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rrrfund.info@gmail.com" TargetMode="External"/><Relationship Id="rId5" Type="http://schemas.openxmlformats.org/officeDocument/2006/relationships/styles" Target="styles.xml"/><Relationship Id="rId15" Type="http://schemas.openxmlformats.org/officeDocument/2006/relationships/hyperlink" Target="http://bit.ly/rrrfund" TargetMode="Externa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rrrfund.inf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9E25B328D5A74C9086B0F4DDEC1985" ma:contentTypeVersion="11" ma:contentTypeDescription="Create a new document." ma:contentTypeScope="" ma:versionID="0e05f6e5254c453cdd98e9126b7869f5">
  <xsd:schema xmlns:xsd="http://www.w3.org/2001/XMLSchema" xmlns:xs="http://www.w3.org/2001/XMLSchema" xmlns:p="http://schemas.microsoft.com/office/2006/metadata/properties" xmlns:ns2="c34fde23-8f32-488f-a3f3-3747103f9862" targetNamespace="http://schemas.microsoft.com/office/2006/metadata/properties" ma:root="true" ma:fieldsID="484627adc5a7d48c0da5941aa866dcd3" ns2:_="">
    <xsd:import namespace="c34fde23-8f32-488f-a3f3-3747103f98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4fde23-8f32-488f-a3f3-3747103f98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A5B47A-CD5C-4D4B-9F9A-8FB036991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003A83-D641-40E9-87C2-7B83132592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4fde23-8f32-488f-a3f3-3747103f98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1C8F35-84E0-47F4-B457-1E2304199C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Bomar</dc:creator>
  <cp:keywords/>
  <dc:description/>
  <cp:lastModifiedBy>Acer</cp:lastModifiedBy>
  <cp:revision>57</cp:revision>
  <dcterms:created xsi:type="dcterms:W3CDTF">2021-06-21T23:23:00Z</dcterms:created>
  <dcterms:modified xsi:type="dcterms:W3CDTF">2021-06-23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9E25B328D5A74C9086B0F4DDEC1985</vt:lpwstr>
  </property>
</Properties>
</file>